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párrafo</w:t>
      </w:r>
      <w:r>
        <w:t xml:space="preserve"> </w:t>
      </w:r>
      <w:r>
        <w:t xml:space="preserve">sobre</w:t>
      </w:r>
      <w:r>
        <w:t xml:space="preserve"> </w:t>
      </w:r>
      <w:r>
        <w:t xml:space="preserve">mí</w:t>
      </w:r>
    </w:p>
    <w:p>
      <w:pPr>
        <w:pStyle w:val="Author"/>
      </w:pPr>
      <w:r>
        <w:t xml:space="preserve">Leanna</w:t>
      </w:r>
      <w:r>
        <w:t xml:space="preserve"> </w:t>
      </w:r>
      <w:r>
        <w:t xml:space="preserve">Navo</w:t>
      </w:r>
    </w:p>
    <w:p>
      <w:pPr>
        <w:pStyle w:val="Date"/>
      </w:pPr>
      <w:r>
        <w:t xml:space="preserve">2025-08-21</w:t>
      </w:r>
    </w:p>
    <w:bookmarkStart w:id="20" w:name="un-párrafo-sobre-mí"/>
    <w:p>
      <w:pPr>
        <w:pStyle w:val="Heading2"/>
      </w:pPr>
      <w:r>
        <w:t xml:space="preserve">Un párrafo sobre mí</w:t>
      </w:r>
    </w:p>
    <w:p>
      <w:pPr>
        <w:pStyle w:val="FirstParagraph"/>
      </w:pPr>
      <w:r>
        <w:t xml:space="preserve">Me llamo Leanna Navo y nací en Los Ángeles, quinta y última hija de mi familia. Poco después de mi nacimiento, mi familia se mudó a Colorado donde he pasado la mayoría de mi vida. He tenido una vida llena de amor y me considero la chica con más suerte en el mundo. Mis hermanos son mis mejores amigos y mis padres son mis héroes. Descubrí una pasión por el medioambiente durante la escuela secundaria, probablemente en parte como resultado de mi entorno que era la naturaleza espectacular de Colorado, y esa pasión constituye un gran parte de mi vida.</w:t>
      </w:r>
      <w:r>
        <w:t xml:space="preserve"> </w:t>
      </w:r>
      <w:r>
        <w:rPr>
          <w:bCs/>
          <w:b/>
        </w:rPr>
        <w:t xml:space="preserve">Mientras ya había sido muy dedicada a mis estudios, mi pasión intensificó mi dedicación a mis estudios porque éxito con mis estudios y carrera me ayudaría a lograr mi misión</w:t>
      </w:r>
      <w:r>
        <w:t xml:space="preserve">. Mi vida en Colorado también contribuyó a mi pasión y el gusto por la música. Mi actividad favorita es ir a los conciertos y soy de lo más feliz cuando estoy bailando. No hago música, pero tengo una playlist popular en Spotify que solo tiene canciones instrumentales. La playlist ha desarrollado un significado espiritual para mí, porque me ha ayudado a conectar con muchas personas y crear una red de interconexión entre miles de personas a través de canciones inspiracionales y bella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párrafo sobre mí</dc:title>
  <dc:creator>Leanna Navo</dc:creator>
  <cp:keywords/>
  <dcterms:created xsi:type="dcterms:W3CDTF">2025-08-28T17:02:39Z</dcterms:created>
  <dcterms:modified xsi:type="dcterms:W3CDTF">2025-08-28T17: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1</vt:lpwstr>
  </property>
  <property fmtid="{D5CDD505-2E9C-101B-9397-08002B2CF9AE}" pid="3" name="exercise">
    <vt:lpwstr>Ejercicio 1 Un párrafo sobre mí - Exercise 1 A Paragraph of Me</vt:lpwstr>
  </property>
  <property fmtid="{D5CDD505-2E9C-101B-9397-08002B2CF9AE}" pid="4" name="layout">
    <vt:lpwstr>page</vt:lpwstr>
  </property>
</Properties>
</file>